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5CF590AF" w:rsidR="00B506FB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53BC7852" w14:textId="0060B291" w:rsidR="00E4189E" w:rsidRDefault="00E4189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246B06ED" w14:textId="38F56E91" w:rsidR="00E4189E" w:rsidRDefault="00E4189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3A9F7A8E" w14:textId="132D772D" w:rsidR="00E4189E" w:rsidRDefault="00E4189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5241A7CD" w14:textId="3BCF54FD" w:rsidR="00E4189E" w:rsidRDefault="00E4189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1BFC4EDF" w14:textId="396A7623" w:rsidR="00E4189E" w:rsidRDefault="00E4189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4442EE3D" w14:textId="56BA659D" w:rsidR="00E4189E" w:rsidRDefault="00E4189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47D90E81" w14:textId="77777777" w:rsidR="00E4189E" w:rsidRPr="00E17399" w:rsidRDefault="00E4189E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E4189E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6A69BE" w14:textId="77777777" w:rsidR="00E644AD" w:rsidRDefault="00E644AD" w:rsidP="009E751A">
      <w:pPr>
        <w:spacing w:after="0" w:line="240" w:lineRule="auto"/>
      </w:pPr>
      <w:r>
        <w:separator/>
      </w:r>
    </w:p>
  </w:endnote>
  <w:endnote w:type="continuationSeparator" w:id="0">
    <w:p w14:paraId="47DDEEE5" w14:textId="77777777" w:rsidR="00E644AD" w:rsidRDefault="00E644AD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8C51EB" w14:textId="77777777" w:rsidR="00E644AD" w:rsidRDefault="00E644AD" w:rsidP="009E751A">
      <w:pPr>
        <w:spacing w:after="0" w:line="240" w:lineRule="auto"/>
      </w:pPr>
      <w:r>
        <w:separator/>
      </w:r>
    </w:p>
  </w:footnote>
  <w:footnote w:type="continuationSeparator" w:id="0">
    <w:p w14:paraId="29A79CBE" w14:textId="77777777" w:rsidR="00E644AD" w:rsidRDefault="00E644AD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3E06FDE8" w:rsidR="00074213" w:rsidRPr="003B2E96" w:rsidRDefault="00E4189E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S</w:t>
    </w:r>
    <w:r w:rsidR="007C3207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>
      <w:rPr>
        <w:rFonts w:ascii="Segoe UI" w:hAnsi="Segoe UI" w:cs="Segoe UI"/>
        <w:b/>
        <w:bCs/>
        <w:i/>
        <w:iCs/>
        <w:sz w:val="16"/>
        <w:szCs w:val="16"/>
      </w:rPr>
      <w:t>2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062BA9AE" w14:textId="77777777" w:rsidR="003D4B8E" w:rsidRDefault="003D4B8E" w:rsidP="003D4B8E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362628">
            <w:rPr>
              <w:rFonts w:ascii="Segoe UI" w:hAnsi="Segoe UI" w:cs="Segoe UI"/>
              <w:b/>
              <w:bCs/>
              <w:noProof/>
            </w:rPr>
            <w:t xml:space="preserve">International Journal of Literature Studies </w:t>
          </w:r>
        </w:p>
        <w:p w14:paraId="541923BE" w14:textId="77777777" w:rsidR="003D4B8E" w:rsidRPr="00BE4179" w:rsidRDefault="003D4B8E" w:rsidP="003D4B8E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Pr="00362628">
            <w:rPr>
              <w:rFonts w:ascii="Segoe UI" w:hAnsi="Segoe UI" w:cs="Segoe UI"/>
              <w:sz w:val="20"/>
              <w:szCs w:val="20"/>
            </w:rPr>
            <w:t>2754-2610</w:t>
          </w:r>
        </w:p>
        <w:p w14:paraId="637D1E51" w14:textId="77777777" w:rsidR="003D4B8E" w:rsidRPr="00BE4179" w:rsidRDefault="003D4B8E" w:rsidP="003D4B8E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>
            <w:rPr>
              <w:rFonts w:ascii="Segoe UI" w:hAnsi="Segoe UI" w:cs="Segoe UI"/>
              <w:sz w:val="20"/>
              <w:szCs w:val="20"/>
            </w:rPr>
            <w:t>ijts</w:t>
          </w:r>
          <w:proofErr w:type="spellEnd"/>
        </w:p>
        <w:p w14:paraId="5FD9C87F" w14:textId="5200F1A6" w:rsidR="00074213" w:rsidRDefault="003D4B8E" w:rsidP="003D4B8E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Pr="00362628">
            <w:rPr>
              <w:rFonts w:ascii="Segoe UI" w:hAnsi="Segoe UI" w:cs="Segoe UI"/>
              <w:sz w:val="20"/>
              <w:szCs w:val="20"/>
            </w:rPr>
            <w:t>ijls</w:t>
          </w:r>
          <w:bookmarkStart w:id="0" w:name="_GoBack"/>
          <w:bookmarkEnd w:id="0"/>
        </w:p>
      </w:tc>
      <w:tc>
        <w:tcPr>
          <w:tcW w:w="4819" w:type="dxa"/>
        </w:tcPr>
        <w:p w14:paraId="69CE4C4E" w14:textId="00F89EED" w:rsidR="0075418F" w:rsidRPr="00895766" w:rsidRDefault="002358BE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75418F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IJ</w:t>
          </w:r>
          <w:r w:rsidR="00E4189E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L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tqgFABMC+Ag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44D3E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D4B8E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189E"/>
    <w:rsid w:val="00E44D10"/>
    <w:rsid w:val="00E45709"/>
    <w:rsid w:val="00E53A7A"/>
    <w:rsid w:val="00E57BAB"/>
    <w:rsid w:val="00E644AD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2C3368-CBB9-4F28-9D4A-EB0BB36B9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2</Pages>
  <Words>447</Words>
  <Characters>2549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5</cp:revision>
  <cp:lastPrinted>2022-01-01T11:03:00Z</cp:lastPrinted>
  <dcterms:created xsi:type="dcterms:W3CDTF">2018-06-26T02:00:00Z</dcterms:created>
  <dcterms:modified xsi:type="dcterms:W3CDTF">2023-10-27T12:02:00Z</dcterms:modified>
</cp:coreProperties>
</file>